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F05F5B4" w14:textId="2D13F283" w:rsidR="00B83B5D" w:rsidRDefault="00B83B5D">
      <w:r>
        <w:t>Programming in C</w:t>
      </w:r>
    </w:p>
    <w:p w14:paraId="55DF7783" w14:textId="77777777" w:rsidR="00B83B5D" w:rsidRDefault="00B83B5D"/>
    <w:p w14:paraId="0BA8F141" w14:textId="3934EE31" w:rsidR="00B17C99" w:rsidRDefault="00B83B5D">
      <w:pPr>
        <w:rPr>
          <w:rFonts w:ascii="Google Sans" w:hAnsi="Google Sans"/>
          <w:sz w:val="20"/>
          <w:szCs w:val="20"/>
          <w:shd w:val="clear" w:color="auto" w:fill="FFFFFF"/>
        </w:rPr>
      </w:pPr>
      <w:hyperlink r:id="rId4" w:history="1">
        <w:r w:rsidRPr="004A6333">
          <w:rPr>
            <w:rStyle w:val="Hyperlink"/>
            <w:rFonts w:ascii="Google Sans" w:hAnsi="Google Sans"/>
            <w:sz w:val="20"/>
            <w:szCs w:val="20"/>
            <w:shd w:val="clear" w:color="auto" w:fill="FFFFFF"/>
          </w:rPr>
          <w:t>https://raw.githubusercontent.com/misstong/CS50-Edx/master/programming%20in%20c%20(4th%20edition)%20%20-%20stephen%20g.%20kochan(1).pdf</w:t>
        </w:r>
      </w:hyperlink>
    </w:p>
    <w:p w14:paraId="3ECB6AA3" w14:textId="77777777" w:rsidR="00A379EC" w:rsidRDefault="00A379EC">
      <w:pPr>
        <w:rPr>
          <w:rFonts w:ascii="Google Sans" w:hAnsi="Google Sans"/>
          <w:sz w:val="20"/>
          <w:szCs w:val="20"/>
          <w:shd w:val="clear" w:color="auto" w:fill="FFFFFF"/>
        </w:rPr>
      </w:pPr>
    </w:p>
    <w:p w14:paraId="12D97BB7" w14:textId="0CCE3D51" w:rsidR="00A379EC" w:rsidRPr="00A379EC" w:rsidRDefault="00A379EC">
      <w:pPr>
        <w:rPr>
          <w:rFonts w:ascii="Nirmala UI" w:hAnsi="Nirmala UI" w:cs="Nirmala UI"/>
        </w:rPr>
      </w:pPr>
      <w:proofErr w:type="spellStart"/>
      <w:r>
        <w:rPr>
          <w:rFonts w:ascii="Nirmala UI" w:hAnsi="Nirmala UI" w:cs="Nirmala UI"/>
          <w:sz w:val="20"/>
          <w:szCs w:val="20"/>
          <w:shd w:val="clear" w:color="auto" w:fill="FFFFFF"/>
        </w:rPr>
        <w:t>পাইথন</w:t>
      </w:r>
      <w:proofErr w:type="spellEnd"/>
      <w:r>
        <w:rPr>
          <w:rFonts w:ascii="Nirmala UI" w:hAnsi="Nirmala UI" w:cs="Nirmala UI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Nirmala UI" w:hAnsi="Nirmala UI" w:cs="Nirmala UI"/>
          <w:sz w:val="20"/>
          <w:szCs w:val="20"/>
          <w:shd w:val="clear" w:color="auto" w:fill="FFFFFF"/>
        </w:rPr>
        <w:t>দিয়ে</w:t>
      </w:r>
      <w:proofErr w:type="spellEnd"/>
      <w:r>
        <w:rPr>
          <w:rFonts w:ascii="Nirmala UI" w:hAnsi="Nirmala UI" w:cs="Nirmala UI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Nirmala UI" w:hAnsi="Nirmala UI" w:cs="Nirmala UI"/>
          <w:sz w:val="20"/>
          <w:szCs w:val="20"/>
          <w:shd w:val="clear" w:color="auto" w:fill="FFFFFF"/>
        </w:rPr>
        <w:t>প্রোগ্রামিং</w:t>
      </w:r>
      <w:proofErr w:type="spellEnd"/>
      <w:r>
        <w:rPr>
          <w:rFonts w:ascii="Nirmala UI" w:hAnsi="Nirmala UI" w:cs="Nirmala UI"/>
          <w:sz w:val="20"/>
          <w:szCs w:val="20"/>
          <w:shd w:val="clear" w:color="auto" w:fill="FFFFFF"/>
        </w:rPr>
        <w:t xml:space="preserve"> </w:t>
      </w:r>
      <w:proofErr w:type="spellStart"/>
      <w:r>
        <w:rPr>
          <w:rFonts w:ascii="Nirmala UI" w:hAnsi="Nirmala UI" w:cs="Nirmala UI"/>
          <w:sz w:val="20"/>
          <w:szCs w:val="20"/>
          <w:shd w:val="clear" w:color="auto" w:fill="FFFFFF"/>
        </w:rPr>
        <w:t>শেখা</w:t>
      </w:r>
      <w:proofErr w:type="spellEnd"/>
      <w:r>
        <w:rPr>
          <w:rFonts w:ascii="Nirmala UI" w:hAnsi="Nirmala UI" w:cs="Nirmala UI"/>
          <w:sz w:val="20"/>
          <w:szCs w:val="20"/>
          <w:shd w:val="clear" w:color="auto" w:fill="FFFFFF"/>
        </w:rPr>
        <w:t xml:space="preserve"> </w:t>
      </w:r>
    </w:p>
    <w:sectPr w:rsidR="00A379EC" w:rsidRPr="00A379EC" w:rsidSect="005E2888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oogle Sans">
    <w:altName w:val="Cambria"/>
    <w:panose1 w:val="00000000000000000000"/>
    <w:charset w:val="00"/>
    <w:family w:val="roman"/>
    <w:notTrueType/>
    <w:pitch w:val="default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U0MbMwNzU0MLa0NDVQ0lEKTi0uzszPAykwrAUABRvFqCwAAAA="/>
  </w:docVars>
  <w:rsids>
    <w:rsidRoot w:val="003B7677"/>
    <w:rsid w:val="00000DE8"/>
    <w:rsid w:val="003B7677"/>
    <w:rsid w:val="004C4D67"/>
    <w:rsid w:val="005907F0"/>
    <w:rsid w:val="005E2888"/>
    <w:rsid w:val="006078B3"/>
    <w:rsid w:val="009A375F"/>
    <w:rsid w:val="00A379EC"/>
    <w:rsid w:val="00AF2EAE"/>
    <w:rsid w:val="00B17C99"/>
    <w:rsid w:val="00B83B5D"/>
    <w:rsid w:val="00BB38F8"/>
    <w:rsid w:val="00D83345"/>
    <w:rsid w:val="00E224F3"/>
    <w:rsid w:val="00F512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4A00001"/>
  <w15:chartTrackingRefBased/>
  <w15:docId w15:val="{E7444B28-F68C-43CD-8102-A542AB5EE4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B767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B767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B767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B767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B767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B767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B767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B767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B767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B767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B767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B767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B767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B767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B767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B767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B767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B767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B767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B767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B767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B767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B767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B767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B767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B767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B767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B767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B7677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000DE8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83B5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raw.githubusercontent.com/misstong/CS50-Edx/master/programming%20in%20c%20(4th%20edition)%20%20-%20stephen%20g.%20kochan(1)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</Words>
  <Characters>326</Characters>
  <Application>Microsoft Office Word</Application>
  <DocSecurity>0</DocSecurity>
  <Lines>11</Lines>
  <Paragraphs>4</Paragraphs>
  <ScaleCrop>false</ScaleCrop>
  <Company/>
  <LinksUpToDate>false</LinksUpToDate>
  <CharactersWithSpaces>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zi Rukan</dc:creator>
  <cp:keywords/>
  <dc:description/>
  <cp:lastModifiedBy>Kazi Rukan</cp:lastModifiedBy>
  <cp:revision>5</cp:revision>
  <dcterms:created xsi:type="dcterms:W3CDTF">2025-07-02T16:20:00Z</dcterms:created>
  <dcterms:modified xsi:type="dcterms:W3CDTF">2025-07-02T1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b963d99-e0ae-4c3e-9c57-678fe6cc9129</vt:lpwstr>
  </property>
</Properties>
</file>